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34B3F6" w14:textId="77777777" w:rsidR="00A56709" w:rsidRDefault="00AE7A08" w:rsidP="00091979">
      <w:pPr>
        <w:contextualSpacing/>
        <w:rPr>
          <w:rFonts w:ascii="Garamond" w:eastAsia="Garamond" w:hAnsi="Garamond" w:cs="Garamond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1634B54C" wp14:editId="1634B54D">
            <wp:simplePos x="0" y="0"/>
            <wp:positionH relativeFrom="column">
              <wp:posOffset>-194839</wp:posOffset>
            </wp:positionH>
            <wp:positionV relativeFrom="paragraph">
              <wp:posOffset>22030</wp:posOffset>
            </wp:positionV>
            <wp:extent cx="3909060" cy="977265"/>
            <wp:effectExtent l="0" t="0" r="0" b="0"/>
            <wp:wrapTopAndBottom distT="0" distB="0"/>
            <wp:docPr id="1" name="image1.png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Graphical user interface&#10;&#10;Description automatically generated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9060" cy="9772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634B3F7" w14:textId="6975FBC0" w:rsidR="00A56709" w:rsidRPr="00F03DE4" w:rsidRDefault="00AE7A08" w:rsidP="00F03DE4">
      <w:pPr>
        <w:widowControl w:val="0"/>
        <w:contextualSpacing/>
        <w:rPr>
          <w:rFonts w:asciiTheme="majorHAnsi" w:eastAsia="Bookman Old Style" w:hAnsiTheme="majorHAnsi" w:cstheme="majorHAnsi"/>
          <w:b/>
          <w:sz w:val="22"/>
          <w:szCs w:val="22"/>
        </w:rPr>
      </w:pPr>
      <w:r w:rsidRPr="00F03DE4">
        <w:rPr>
          <w:rFonts w:asciiTheme="majorHAnsi" w:eastAsia="Bookman Old Style" w:hAnsiTheme="majorHAnsi" w:cstheme="majorHAnsi"/>
          <w:b/>
          <w:sz w:val="22"/>
          <w:szCs w:val="22"/>
        </w:rPr>
        <w:t>CSOPESY</w:t>
      </w:r>
      <w:r w:rsidR="00F03DE4" w:rsidRPr="00F03DE4">
        <w:rPr>
          <w:rFonts w:asciiTheme="majorHAnsi" w:eastAsia="Bookman Old Style" w:hAnsiTheme="majorHAnsi" w:cstheme="majorHAnsi"/>
          <w:b/>
          <w:sz w:val="22"/>
          <w:szCs w:val="22"/>
        </w:rPr>
        <w:t xml:space="preserve"> Seatwork</w:t>
      </w:r>
    </w:p>
    <w:p w14:paraId="58033807" w14:textId="06E142CC" w:rsidR="00F03DE4" w:rsidRPr="00F03DE4" w:rsidRDefault="00F03DE4" w:rsidP="00F03DE4">
      <w:pPr>
        <w:widowControl w:val="0"/>
        <w:contextualSpacing/>
        <w:rPr>
          <w:rFonts w:asciiTheme="majorHAnsi" w:eastAsia="Bookman Old Style" w:hAnsiTheme="majorHAnsi" w:cstheme="majorHAnsi"/>
          <w:b/>
          <w:sz w:val="22"/>
          <w:szCs w:val="22"/>
        </w:rPr>
      </w:pPr>
      <w:r w:rsidRPr="00F03DE4">
        <w:rPr>
          <w:rFonts w:asciiTheme="majorHAnsi" w:eastAsia="Bookman Old Style" w:hAnsiTheme="majorHAnsi" w:cstheme="majorHAnsi"/>
          <w:b/>
          <w:sz w:val="22"/>
          <w:szCs w:val="22"/>
        </w:rPr>
        <w:t xml:space="preserve">Instructor: </w:t>
      </w:r>
      <w:r w:rsidRPr="00F03DE4">
        <w:rPr>
          <w:rFonts w:asciiTheme="majorHAnsi" w:eastAsia="Bookman Old Style" w:hAnsiTheme="majorHAnsi" w:cstheme="majorHAnsi"/>
          <w:bCs/>
          <w:sz w:val="22"/>
          <w:szCs w:val="22"/>
        </w:rPr>
        <w:t>Neil Patrick Del Gallego, Ph.D.</w:t>
      </w:r>
    </w:p>
    <w:p w14:paraId="51F09365" w14:textId="77777777" w:rsidR="00440DF4" w:rsidRPr="00F03DE4" w:rsidRDefault="00440DF4" w:rsidP="00F03DE4">
      <w:pPr>
        <w:widowControl w:val="0"/>
        <w:contextualSpacing/>
        <w:rPr>
          <w:rFonts w:asciiTheme="majorHAnsi" w:eastAsia="Bookman Old Style" w:hAnsiTheme="majorHAnsi" w:cstheme="majorHAnsi"/>
          <w:b/>
          <w:sz w:val="22"/>
          <w:szCs w:val="22"/>
        </w:rPr>
      </w:pPr>
    </w:p>
    <w:p w14:paraId="0CBF2E85" w14:textId="42E06EC1" w:rsidR="00F03DE4" w:rsidRPr="00F03DE4" w:rsidRDefault="00F03DE4" w:rsidP="00F03DE4">
      <w:pPr>
        <w:widowControl w:val="0"/>
        <w:contextualSpacing/>
        <w:rPr>
          <w:rFonts w:asciiTheme="majorHAnsi" w:eastAsia="Bookman Old Style" w:hAnsiTheme="majorHAnsi" w:cstheme="majorHAnsi"/>
          <w:bCs/>
          <w:i/>
          <w:iCs/>
          <w:sz w:val="18"/>
          <w:szCs w:val="18"/>
          <w:u w:val="single"/>
        </w:rPr>
      </w:pPr>
      <w:r w:rsidRPr="00F03DE4">
        <w:rPr>
          <w:rFonts w:asciiTheme="majorHAnsi" w:eastAsia="Bookman Old Style" w:hAnsiTheme="majorHAnsi" w:cstheme="majorHAnsi"/>
          <w:bCs/>
          <w:i/>
          <w:iCs/>
          <w:sz w:val="18"/>
          <w:szCs w:val="18"/>
          <w:u w:val="single"/>
        </w:rPr>
        <w:t>Use Calibri Font Size 11 for texts.</w:t>
      </w:r>
    </w:p>
    <w:p w14:paraId="18914C34" w14:textId="77777777" w:rsidR="00F03DE4" w:rsidRPr="00F03DE4" w:rsidRDefault="00F03DE4" w:rsidP="00F03DE4">
      <w:pPr>
        <w:widowControl w:val="0"/>
        <w:contextualSpacing/>
        <w:rPr>
          <w:rFonts w:asciiTheme="majorHAnsi" w:eastAsia="Bookman Old Style" w:hAnsiTheme="majorHAnsi" w:cstheme="majorHAnsi"/>
          <w:b/>
          <w:i/>
          <w:iCs/>
          <w:sz w:val="22"/>
          <w:szCs w:val="22"/>
        </w:rPr>
      </w:pPr>
    </w:p>
    <w:tbl>
      <w:tblPr>
        <w:tblStyle w:val="TableGrid"/>
        <w:tblW w:w="1079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104"/>
        <w:gridCol w:w="8691"/>
      </w:tblGrid>
      <w:tr w:rsidR="00440DF4" w:rsidRPr="00F03DE4" w14:paraId="1D589894" w14:textId="77777777" w:rsidTr="00F03DE4">
        <w:tc>
          <w:tcPr>
            <w:tcW w:w="2104" w:type="dxa"/>
          </w:tcPr>
          <w:p w14:paraId="3B0DCA5D" w14:textId="77777777" w:rsidR="00440DF4" w:rsidRPr="00F03DE4" w:rsidRDefault="00440DF4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 w:rsidRPr="00F03DE4">
              <w:rPr>
                <w:rFonts w:asciiTheme="majorHAnsi" w:hAnsiTheme="majorHAnsi" w:cstheme="majorHAnsi"/>
                <w:b/>
              </w:rPr>
              <w:t>NAME:</w:t>
            </w:r>
          </w:p>
        </w:tc>
        <w:tc>
          <w:tcPr>
            <w:tcW w:w="8691" w:type="dxa"/>
          </w:tcPr>
          <w:p w14:paraId="2EBCD588" w14:textId="77777777" w:rsidR="00440DF4" w:rsidRPr="00F03DE4" w:rsidRDefault="00440DF4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</w:p>
        </w:tc>
      </w:tr>
      <w:tr w:rsidR="00440DF4" w:rsidRPr="00F03DE4" w14:paraId="3D4B26E5" w14:textId="77777777" w:rsidTr="00F03DE4">
        <w:tc>
          <w:tcPr>
            <w:tcW w:w="2104" w:type="dxa"/>
          </w:tcPr>
          <w:p w14:paraId="6AE214E5" w14:textId="77777777" w:rsidR="00440DF4" w:rsidRPr="00F03DE4" w:rsidRDefault="00440DF4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 w:rsidRPr="00F03DE4">
              <w:rPr>
                <w:rFonts w:asciiTheme="majorHAnsi" w:hAnsiTheme="majorHAnsi" w:cstheme="majorHAnsi"/>
                <w:b/>
              </w:rPr>
              <w:t>SECTION:</w:t>
            </w:r>
          </w:p>
        </w:tc>
        <w:tc>
          <w:tcPr>
            <w:tcW w:w="8691" w:type="dxa"/>
          </w:tcPr>
          <w:p w14:paraId="7E4878B1" w14:textId="77777777" w:rsidR="00440DF4" w:rsidRPr="00F03DE4" w:rsidRDefault="00440DF4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</w:p>
        </w:tc>
      </w:tr>
      <w:tr w:rsidR="00F03DE4" w:rsidRPr="00F03DE4" w14:paraId="73A67F44" w14:textId="77777777" w:rsidTr="00F03DE4">
        <w:tc>
          <w:tcPr>
            <w:tcW w:w="2104" w:type="dxa"/>
          </w:tcPr>
          <w:p w14:paraId="25ABDE17" w14:textId="3F2099EF" w:rsidR="00F03DE4" w:rsidRPr="00F03DE4" w:rsidRDefault="00F03DE4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 w:rsidRPr="00F03DE4">
              <w:rPr>
                <w:rFonts w:asciiTheme="majorHAnsi" w:hAnsiTheme="majorHAnsi" w:cstheme="majorHAnsi"/>
                <w:b/>
              </w:rPr>
              <w:t>DATE OF SEATWORK</w:t>
            </w:r>
          </w:p>
        </w:tc>
        <w:tc>
          <w:tcPr>
            <w:tcW w:w="8691" w:type="dxa"/>
          </w:tcPr>
          <w:p w14:paraId="4D73EF0C" w14:textId="77777777" w:rsidR="00F03DE4" w:rsidRPr="00F03DE4" w:rsidRDefault="00F03DE4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</w:p>
        </w:tc>
      </w:tr>
    </w:tbl>
    <w:p w14:paraId="3727E28B" w14:textId="77777777" w:rsidR="00924B70" w:rsidRPr="00F03DE4" w:rsidRDefault="00924B70" w:rsidP="00924B70">
      <w:pPr>
        <w:widowControl w:val="0"/>
        <w:contextualSpacing/>
        <w:jc w:val="center"/>
        <w:rPr>
          <w:rFonts w:ascii="Bookman Old Style" w:eastAsia="Bookman Old Style" w:hAnsi="Bookman Old Style" w:cs="Bookman Old Style"/>
          <w:b/>
        </w:rPr>
      </w:pPr>
    </w:p>
    <w:p w14:paraId="72AB6DD9" w14:textId="77777777" w:rsidR="00440DF4" w:rsidRPr="00F03DE4" w:rsidRDefault="00440DF4" w:rsidP="00924B70">
      <w:pPr>
        <w:widowControl w:val="0"/>
        <w:contextualSpacing/>
        <w:jc w:val="center"/>
        <w:rPr>
          <w:rFonts w:ascii="Bookman Old Style" w:eastAsia="Bookman Old Style" w:hAnsi="Bookman Old Style" w:cs="Bookman Old Style"/>
          <w:b/>
        </w:rPr>
      </w:pPr>
    </w:p>
    <w:p w14:paraId="7C45B863" w14:textId="77777777" w:rsidR="00924B70" w:rsidRPr="00F03DE4" w:rsidRDefault="00924B70" w:rsidP="00924B70">
      <w:pPr>
        <w:widowControl w:val="0"/>
        <w:contextualSpacing/>
        <w:jc w:val="center"/>
        <w:rPr>
          <w:rFonts w:ascii="Bookman Old Style" w:eastAsia="Bookman Old Style" w:hAnsi="Bookman Old Style" w:cs="Bookman Old Style"/>
          <w:bCs/>
          <w:sz w:val="28"/>
          <w:szCs w:val="28"/>
        </w:rPr>
      </w:pPr>
    </w:p>
    <w:p w14:paraId="6A4450E2" w14:textId="77777777" w:rsidR="00924B70" w:rsidRPr="00924B70" w:rsidRDefault="00924B70" w:rsidP="00924B70">
      <w:pPr>
        <w:widowControl w:val="0"/>
        <w:contextualSpacing/>
        <w:jc w:val="center"/>
        <w:rPr>
          <w:rFonts w:ascii="Bookman Old Style" w:eastAsia="Bookman Old Style" w:hAnsi="Bookman Old Style" w:cs="Bookman Old Style"/>
          <w:bCs/>
          <w:sz w:val="18"/>
          <w:szCs w:val="18"/>
        </w:rPr>
      </w:pPr>
    </w:p>
    <w:p w14:paraId="1634B548" w14:textId="77777777" w:rsidR="00A56709" w:rsidRDefault="00A56709" w:rsidP="00091979">
      <w:pPr>
        <w:contextualSpacing/>
        <w:rPr>
          <w:rFonts w:ascii="Arial" w:eastAsia="Arial" w:hAnsi="Arial" w:cs="Arial"/>
        </w:rPr>
      </w:pPr>
    </w:p>
    <w:p w14:paraId="1634B549" w14:textId="77777777" w:rsidR="00A56709" w:rsidRDefault="00A56709" w:rsidP="00091979">
      <w:pPr>
        <w:contextualSpacing/>
        <w:rPr>
          <w:rFonts w:ascii="Arial" w:eastAsia="Arial" w:hAnsi="Arial" w:cs="Arial"/>
        </w:rPr>
      </w:pPr>
    </w:p>
    <w:p w14:paraId="1634B54B" w14:textId="77777777" w:rsidR="00A56709" w:rsidRDefault="00A56709" w:rsidP="00091979">
      <w:pPr>
        <w:contextualSpacing/>
        <w:rPr>
          <w:rFonts w:ascii="Garamond" w:eastAsia="Garamond" w:hAnsi="Garamond" w:cs="Garamond"/>
          <w:sz w:val="22"/>
          <w:szCs w:val="22"/>
        </w:rPr>
      </w:pPr>
    </w:p>
    <w:sectPr w:rsidR="00A56709" w:rsidSect="00440DF4">
      <w:footerReference w:type="first" r:id="rId9"/>
      <w:pgSz w:w="12242" w:h="15842"/>
      <w:pgMar w:top="720" w:right="720" w:bottom="720" w:left="72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34B559" w14:textId="77777777" w:rsidR="00AE7A08" w:rsidRDefault="00AE7A08">
      <w:r>
        <w:separator/>
      </w:r>
    </w:p>
  </w:endnote>
  <w:endnote w:type="continuationSeparator" w:id="0">
    <w:p w14:paraId="1634B55B" w14:textId="77777777" w:rsidR="00AE7A08" w:rsidRDefault="00AE7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7647829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2567715" w14:textId="49659AEF" w:rsidR="00924B70" w:rsidRDefault="00924B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4305D95" w14:textId="77777777" w:rsidR="00924B70" w:rsidRDefault="00924B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34B555" w14:textId="77777777" w:rsidR="00AE7A08" w:rsidRDefault="00AE7A08">
      <w:r>
        <w:separator/>
      </w:r>
    </w:p>
  </w:footnote>
  <w:footnote w:type="continuationSeparator" w:id="0">
    <w:p w14:paraId="1634B557" w14:textId="77777777" w:rsidR="00AE7A08" w:rsidRDefault="00AE7A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7E5E5A"/>
    <w:multiLevelType w:val="multilevel"/>
    <w:tmpl w:val="FF80A0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06C0226"/>
    <w:multiLevelType w:val="multilevel"/>
    <w:tmpl w:val="32E601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E4EF5"/>
    <w:multiLevelType w:val="multilevel"/>
    <w:tmpl w:val="C72C66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A017BE5"/>
    <w:multiLevelType w:val="multilevel"/>
    <w:tmpl w:val="9BE646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EE73C4F"/>
    <w:multiLevelType w:val="multilevel"/>
    <w:tmpl w:val="A46A20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084886173">
    <w:abstractNumId w:val="4"/>
  </w:num>
  <w:num w:numId="2" w16cid:durableId="855994702">
    <w:abstractNumId w:val="3"/>
  </w:num>
  <w:num w:numId="3" w16cid:durableId="843981076">
    <w:abstractNumId w:val="1"/>
  </w:num>
  <w:num w:numId="4" w16cid:durableId="419521163">
    <w:abstractNumId w:val="2"/>
  </w:num>
  <w:num w:numId="5" w16cid:durableId="311719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yNTI3NjI0NLY0NzVR0lEKTi0uzszPAymwqAUAYZrnEiwAAAA="/>
  </w:docVars>
  <w:rsids>
    <w:rsidRoot w:val="00A56709"/>
    <w:rsid w:val="00003974"/>
    <w:rsid w:val="000063E5"/>
    <w:rsid w:val="00016792"/>
    <w:rsid w:val="00070955"/>
    <w:rsid w:val="00091979"/>
    <w:rsid w:val="000A719F"/>
    <w:rsid w:val="00107EE4"/>
    <w:rsid w:val="00147219"/>
    <w:rsid w:val="00186308"/>
    <w:rsid w:val="001B45CE"/>
    <w:rsid w:val="001D1F45"/>
    <w:rsid w:val="00232A04"/>
    <w:rsid w:val="00243F5F"/>
    <w:rsid w:val="002A20FE"/>
    <w:rsid w:val="002A4E3A"/>
    <w:rsid w:val="002C24D0"/>
    <w:rsid w:val="002C5B20"/>
    <w:rsid w:val="002C641E"/>
    <w:rsid w:val="003044A1"/>
    <w:rsid w:val="00341D57"/>
    <w:rsid w:val="00351F28"/>
    <w:rsid w:val="00361990"/>
    <w:rsid w:val="00377C02"/>
    <w:rsid w:val="003970A7"/>
    <w:rsid w:val="00424C52"/>
    <w:rsid w:val="00440DF4"/>
    <w:rsid w:val="0047477F"/>
    <w:rsid w:val="004A15A6"/>
    <w:rsid w:val="004F1BEF"/>
    <w:rsid w:val="0053481E"/>
    <w:rsid w:val="0056515E"/>
    <w:rsid w:val="00597D09"/>
    <w:rsid w:val="005A15C5"/>
    <w:rsid w:val="005B22DC"/>
    <w:rsid w:val="00600E38"/>
    <w:rsid w:val="00611CAF"/>
    <w:rsid w:val="0063038B"/>
    <w:rsid w:val="00666994"/>
    <w:rsid w:val="00671A58"/>
    <w:rsid w:val="0067566A"/>
    <w:rsid w:val="00685C6C"/>
    <w:rsid w:val="006B79B8"/>
    <w:rsid w:val="006E18D6"/>
    <w:rsid w:val="007153A0"/>
    <w:rsid w:val="0072367A"/>
    <w:rsid w:val="00780078"/>
    <w:rsid w:val="007A5341"/>
    <w:rsid w:val="007C352A"/>
    <w:rsid w:val="007F22C3"/>
    <w:rsid w:val="00840D15"/>
    <w:rsid w:val="00853521"/>
    <w:rsid w:val="00860783"/>
    <w:rsid w:val="0087411A"/>
    <w:rsid w:val="008843C1"/>
    <w:rsid w:val="008B0633"/>
    <w:rsid w:val="008D411D"/>
    <w:rsid w:val="0090451F"/>
    <w:rsid w:val="00910F8E"/>
    <w:rsid w:val="00924B70"/>
    <w:rsid w:val="0094183A"/>
    <w:rsid w:val="0097713E"/>
    <w:rsid w:val="009B33FB"/>
    <w:rsid w:val="009C1C10"/>
    <w:rsid w:val="00A03757"/>
    <w:rsid w:val="00A3509F"/>
    <w:rsid w:val="00A37614"/>
    <w:rsid w:val="00A40734"/>
    <w:rsid w:val="00A56709"/>
    <w:rsid w:val="00A731D4"/>
    <w:rsid w:val="00AA0910"/>
    <w:rsid w:val="00AE7A08"/>
    <w:rsid w:val="00AF3C61"/>
    <w:rsid w:val="00AF7F17"/>
    <w:rsid w:val="00B02E86"/>
    <w:rsid w:val="00B32567"/>
    <w:rsid w:val="00B51AFD"/>
    <w:rsid w:val="00BB2E9A"/>
    <w:rsid w:val="00BD329F"/>
    <w:rsid w:val="00BE75B5"/>
    <w:rsid w:val="00C1341F"/>
    <w:rsid w:val="00C17196"/>
    <w:rsid w:val="00C27939"/>
    <w:rsid w:val="00C73643"/>
    <w:rsid w:val="00C84E99"/>
    <w:rsid w:val="00CA4B95"/>
    <w:rsid w:val="00CE2CA9"/>
    <w:rsid w:val="00CF6B8B"/>
    <w:rsid w:val="00D11FD0"/>
    <w:rsid w:val="00D12335"/>
    <w:rsid w:val="00D20331"/>
    <w:rsid w:val="00D52F8A"/>
    <w:rsid w:val="00D60DD0"/>
    <w:rsid w:val="00DB29CF"/>
    <w:rsid w:val="00DD74EA"/>
    <w:rsid w:val="00E010DD"/>
    <w:rsid w:val="00E03ACD"/>
    <w:rsid w:val="00E45096"/>
    <w:rsid w:val="00EB00B8"/>
    <w:rsid w:val="00EF4498"/>
    <w:rsid w:val="00F03DE4"/>
    <w:rsid w:val="00F237E2"/>
    <w:rsid w:val="00F73A43"/>
    <w:rsid w:val="00F93D76"/>
    <w:rsid w:val="00F95F86"/>
    <w:rsid w:val="00FD63BE"/>
    <w:rsid w:val="00FD7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634B3F6"/>
  <w15:docId w15:val="{0F5223CA-AFAB-40AC-AB93-29AE54EA0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center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both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jc w:val="center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sz w:val="24"/>
      <w:szCs w:val="24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79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79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3C6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4B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4B70"/>
  </w:style>
  <w:style w:type="paragraph" w:styleId="Footer">
    <w:name w:val="footer"/>
    <w:basedOn w:val="Normal"/>
    <w:link w:val="FooterChar"/>
    <w:uiPriority w:val="99"/>
    <w:unhideWhenUsed/>
    <w:rsid w:val="00924B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4B70"/>
  </w:style>
  <w:style w:type="table" w:styleId="TableGrid">
    <w:name w:val="Table Grid"/>
    <w:basedOn w:val="TableNormal"/>
    <w:uiPriority w:val="39"/>
    <w:rsid w:val="00440DF4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3578D2-43D3-4E76-85B3-FA4C7AA98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0</Words>
  <Characters>126</Characters>
  <Application>Microsoft Office Word</Application>
  <DocSecurity>0</DocSecurity>
  <Lines>31</Lines>
  <Paragraphs>8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eil Patrick  A. Del Gallego</cp:lastModifiedBy>
  <cp:revision>132</cp:revision>
  <dcterms:created xsi:type="dcterms:W3CDTF">2023-12-28T15:58:00Z</dcterms:created>
  <dcterms:modified xsi:type="dcterms:W3CDTF">2024-05-05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514ecb87d8a4fb6c2af88a70a5bb4d043f6890927acb379d729fb60593f893</vt:lpwstr>
  </property>
</Properties>
</file>